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visuality-in-educational-media-or-youth-media-50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8-29T18:39:20Z</dcterms:created>
  <dcterms:modified xsi:type="dcterms:W3CDTF">2019-08-29T18:39:20Z</dcterms:modified>
</cp:coreProperties>
</file>